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E9A9B" w14:textId="4B49BD33" w:rsidR="00665F0C" w:rsidRPr="00E6613D" w:rsidRDefault="007E5FBB" w:rsidP="007E5FBB">
      <w:pPr>
        <w:pStyle w:val="Title"/>
        <w:rPr>
          <w:sz w:val="96"/>
          <w:szCs w:val="96"/>
        </w:rPr>
      </w:pPr>
      <w:r w:rsidRPr="00E6613D">
        <w:rPr>
          <w:sz w:val="96"/>
          <w:szCs w:val="96"/>
        </w:rPr>
        <w:t xml:space="preserve">User Guide for </w:t>
      </w:r>
      <w:proofErr w:type="spellStart"/>
      <w:r w:rsidRPr="00E6613D">
        <w:rPr>
          <w:sz w:val="96"/>
          <w:szCs w:val="96"/>
        </w:rPr>
        <w:t>pptGenerator</w:t>
      </w:r>
      <w:proofErr w:type="spellEnd"/>
    </w:p>
    <w:sdt>
      <w:sdtPr>
        <w:rPr>
          <w:sz w:val="40"/>
          <w:szCs w:val="40"/>
        </w:rPr>
        <w:id w:val="2876923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8"/>
          <w:szCs w:val="28"/>
          <w:lang w:val="en-SG" w:eastAsia="zh-CN"/>
        </w:rPr>
      </w:sdtEndPr>
      <w:sdtContent>
        <w:p w14:paraId="0C8F804E" w14:textId="6629F495" w:rsidR="000F6109" w:rsidRPr="00E6613D" w:rsidRDefault="000F6109">
          <w:pPr>
            <w:pStyle w:val="TOCHeading"/>
            <w:rPr>
              <w:sz w:val="40"/>
              <w:szCs w:val="40"/>
            </w:rPr>
          </w:pPr>
          <w:r w:rsidRPr="00E6613D">
            <w:rPr>
              <w:sz w:val="40"/>
              <w:szCs w:val="40"/>
            </w:rPr>
            <w:t>Contents</w:t>
          </w:r>
        </w:p>
        <w:p w14:paraId="7E5FAA6E" w14:textId="40E6D459" w:rsidR="00E6613D" w:rsidRPr="00E6613D" w:rsidRDefault="000F6109">
          <w:pPr>
            <w:pStyle w:val="TOC1"/>
            <w:tabs>
              <w:tab w:val="right" w:leader="dot" w:pos="9016"/>
            </w:tabs>
            <w:rPr>
              <w:noProof/>
              <w:sz w:val="28"/>
              <w:szCs w:val="28"/>
            </w:rPr>
          </w:pPr>
          <w:r w:rsidRPr="00E6613D">
            <w:rPr>
              <w:sz w:val="28"/>
              <w:szCs w:val="28"/>
            </w:rPr>
            <w:fldChar w:fldCharType="begin"/>
          </w:r>
          <w:r w:rsidRPr="00E6613D">
            <w:rPr>
              <w:sz w:val="28"/>
              <w:szCs w:val="28"/>
            </w:rPr>
            <w:instrText xml:space="preserve"> TOC \o "1-3" \h \z \u </w:instrText>
          </w:r>
          <w:r w:rsidRPr="00E6613D">
            <w:rPr>
              <w:sz w:val="28"/>
              <w:szCs w:val="28"/>
            </w:rPr>
            <w:fldChar w:fldCharType="separate"/>
          </w:r>
          <w:hyperlink w:anchor="_Toc115431552" w:history="1">
            <w:r w:rsidR="00E6613D" w:rsidRPr="00E6613D">
              <w:rPr>
                <w:rStyle w:val="Hyperlink"/>
                <w:noProof/>
                <w:sz w:val="28"/>
                <w:szCs w:val="28"/>
              </w:rPr>
              <w:t>Introduction</w:t>
            </w:r>
            <w:r w:rsidR="00E6613D" w:rsidRPr="00E6613D">
              <w:rPr>
                <w:noProof/>
                <w:webHidden/>
                <w:sz w:val="28"/>
                <w:szCs w:val="28"/>
              </w:rPr>
              <w:tab/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begin"/>
            </w:r>
            <w:r w:rsidR="00E6613D" w:rsidRPr="00E6613D">
              <w:rPr>
                <w:noProof/>
                <w:webHidden/>
                <w:sz w:val="28"/>
                <w:szCs w:val="28"/>
              </w:rPr>
              <w:instrText xml:space="preserve"> PAGEREF _Toc115431552 \h </w:instrText>
            </w:r>
            <w:r w:rsidR="00E6613D" w:rsidRPr="00E6613D">
              <w:rPr>
                <w:noProof/>
                <w:webHidden/>
                <w:sz w:val="28"/>
                <w:szCs w:val="28"/>
              </w:rPr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6613D" w:rsidRPr="00E6613D">
              <w:rPr>
                <w:noProof/>
                <w:webHidden/>
                <w:sz w:val="28"/>
                <w:szCs w:val="28"/>
              </w:rPr>
              <w:t>1</w:t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1A44AF" w14:textId="53A5E818" w:rsidR="00E6613D" w:rsidRPr="00E6613D" w:rsidRDefault="00E6613D">
          <w:pPr>
            <w:pStyle w:val="TOC1"/>
            <w:tabs>
              <w:tab w:val="right" w:leader="dot" w:pos="9016"/>
            </w:tabs>
            <w:rPr>
              <w:noProof/>
              <w:sz w:val="28"/>
              <w:szCs w:val="28"/>
            </w:rPr>
          </w:pPr>
          <w:hyperlink w:anchor="_Toc115431553" w:history="1">
            <w:r w:rsidRPr="00E6613D">
              <w:rPr>
                <w:rStyle w:val="Hyperlink"/>
                <w:noProof/>
                <w:sz w:val="28"/>
                <w:szCs w:val="28"/>
              </w:rPr>
              <w:t>Preparation</w:t>
            </w:r>
            <w:r w:rsidRPr="00E6613D">
              <w:rPr>
                <w:noProof/>
                <w:webHidden/>
                <w:sz w:val="28"/>
                <w:szCs w:val="28"/>
              </w:rPr>
              <w:tab/>
            </w:r>
            <w:r w:rsidRPr="00E6613D">
              <w:rPr>
                <w:noProof/>
                <w:webHidden/>
                <w:sz w:val="28"/>
                <w:szCs w:val="28"/>
              </w:rPr>
              <w:fldChar w:fldCharType="begin"/>
            </w:r>
            <w:r w:rsidRPr="00E6613D">
              <w:rPr>
                <w:noProof/>
                <w:webHidden/>
                <w:sz w:val="28"/>
                <w:szCs w:val="28"/>
              </w:rPr>
              <w:instrText xml:space="preserve"> PAGEREF _Toc115431553 \h </w:instrText>
            </w:r>
            <w:r w:rsidRPr="00E6613D">
              <w:rPr>
                <w:noProof/>
                <w:webHidden/>
                <w:sz w:val="28"/>
                <w:szCs w:val="28"/>
              </w:rPr>
            </w:r>
            <w:r w:rsidRPr="00E6613D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E6613D">
              <w:rPr>
                <w:noProof/>
                <w:webHidden/>
                <w:sz w:val="28"/>
                <w:szCs w:val="28"/>
              </w:rPr>
              <w:t>1</w:t>
            </w:r>
            <w:r w:rsidRPr="00E6613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C9B7D5" w14:textId="55613269" w:rsidR="00E6613D" w:rsidRPr="00E6613D" w:rsidRDefault="00E6613D">
          <w:pPr>
            <w:pStyle w:val="TOC1"/>
            <w:tabs>
              <w:tab w:val="right" w:leader="dot" w:pos="9016"/>
            </w:tabs>
            <w:rPr>
              <w:noProof/>
              <w:sz w:val="28"/>
              <w:szCs w:val="28"/>
            </w:rPr>
          </w:pPr>
          <w:hyperlink w:anchor="_Toc115431554" w:history="1">
            <w:r w:rsidRPr="00E6613D">
              <w:rPr>
                <w:rStyle w:val="Hyperlink"/>
                <w:noProof/>
                <w:sz w:val="28"/>
                <w:szCs w:val="28"/>
              </w:rPr>
              <w:t>Guide</w:t>
            </w:r>
            <w:r w:rsidRPr="00E6613D">
              <w:rPr>
                <w:noProof/>
                <w:webHidden/>
                <w:sz w:val="28"/>
                <w:szCs w:val="28"/>
              </w:rPr>
              <w:tab/>
            </w:r>
            <w:r w:rsidRPr="00E6613D">
              <w:rPr>
                <w:noProof/>
                <w:webHidden/>
                <w:sz w:val="28"/>
                <w:szCs w:val="28"/>
              </w:rPr>
              <w:fldChar w:fldCharType="begin"/>
            </w:r>
            <w:r w:rsidRPr="00E6613D">
              <w:rPr>
                <w:noProof/>
                <w:webHidden/>
                <w:sz w:val="28"/>
                <w:szCs w:val="28"/>
              </w:rPr>
              <w:instrText xml:space="preserve"> PAGEREF _Toc115431554 \h </w:instrText>
            </w:r>
            <w:r w:rsidRPr="00E6613D">
              <w:rPr>
                <w:noProof/>
                <w:webHidden/>
                <w:sz w:val="28"/>
                <w:szCs w:val="28"/>
              </w:rPr>
            </w:r>
            <w:r w:rsidRPr="00E6613D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E6613D">
              <w:rPr>
                <w:noProof/>
                <w:webHidden/>
                <w:sz w:val="28"/>
                <w:szCs w:val="28"/>
              </w:rPr>
              <w:t>2</w:t>
            </w:r>
            <w:r w:rsidRPr="00E6613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69E1A15" w14:textId="65E3CD66" w:rsidR="00E6613D" w:rsidRPr="00E6613D" w:rsidRDefault="00E6613D">
          <w:pPr>
            <w:pStyle w:val="TOC2"/>
            <w:tabs>
              <w:tab w:val="left" w:pos="660"/>
              <w:tab w:val="right" w:leader="dot" w:pos="9016"/>
            </w:tabs>
            <w:rPr>
              <w:noProof/>
              <w:sz w:val="28"/>
              <w:szCs w:val="28"/>
            </w:rPr>
          </w:pPr>
          <w:hyperlink w:anchor="_Toc115431555" w:history="1">
            <w:r w:rsidRPr="00E6613D">
              <w:rPr>
                <w:rStyle w:val="Hyperlink"/>
                <w:noProof/>
                <w:sz w:val="28"/>
                <w:szCs w:val="28"/>
              </w:rPr>
              <w:t>1.</w:t>
            </w:r>
            <w:r w:rsidRPr="00E6613D">
              <w:rPr>
                <w:noProof/>
                <w:sz w:val="28"/>
                <w:szCs w:val="28"/>
              </w:rPr>
              <w:tab/>
            </w:r>
            <w:r w:rsidRPr="00E6613D">
              <w:rPr>
                <w:rStyle w:val="Hyperlink"/>
                <w:noProof/>
                <w:sz w:val="28"/>
                <w:szCs w:val="28"/>
              </w:rPr>
              <w:t>Python script</w:t>
            </w:r>
            <w:r w:rsidRPr="00E6613D">
              <w:rPr>
                <w:noProof/>
                <w:webHidden/>
                <w:sz w:val="28"/>
                <w:szCs w:val="28"/>
              </w:rPr>
              <w:tab/>
            </w:r>
            <w:r w:rsidRPr="00E6613D">
              <w:rPr>
                <w:noProof/>
                <w:webHidden/>
                <w:sz w:val="28"/>
                <w:szCs w:val="28"/>
              </w:rPr>
              <w:fldChar w:fldCharType="begin"/>
            </w:r>
            <w:r w:rsidRPr="00E6613D">
              <w:rPr>
                <w:noProof/>
                <w:webHidden/>
                <w:sz w:val="28"/>
                <w:szCs w:val="28"/>
              </w:rPr>
              <w:instrText xml:space="preserve"> PAGEREF _Toc115431555 \h </w:instrText>
            </w:r>
            <w:r w:rsidRPr="00E6613D">
              <w:rPr>
                <w:noProof/>
                <w:webHidden/>
                <w:sz w:val="28"/>
                <w:szCs w:val="28"/>
              </w:rPr>
            </w:r>
            <w:r w:rsidRPr="00E6613D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E6613D">
              <w:rPr>
                <w:noProof/>
                <w:webHidden/>
                <w:sz w:val="28"/>
                <w:szCs w:val="28"/>
              </w:rPr>
              <w:t>2</w:t>
            </w:r>
            <w:r w:rsidRPr="00E6613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5B57D8" w14:textId="0A2CF292" w:rsidR="00E6613D" w:rsidRPr="00E6613D" w:rsidRDefault="00E6613D">
          <w:pPr>
            <w:pStyle w:val="TOC2"/>
            <w:tabs>
              <w:tab w:val="left" w:pos="660"/>
              <w:tab w:val="right" w:leader="dot" w:pos="9016"/>
            </w:tabs>
            <w:rPr>
              <w:noProof/>
              <w:sz w:val="28"/>
              <w:szCs w:val="28"/>
            </w:rPr>
          </w:pPr>
          <w:hyperlink w:anchor="_Toc115431556" w:history="1">
            <w:r w:rsidRPr="00E6613D">
              <w:rPr>
                <w:rStyle w:val="Hyperlink"/>
                <w:noProof/>
                <w:sz w:val="28"/>
                <w:szCs w:val="28"/>
              </w:rPr>
              <w:t>2.</w:t>
            </w:r>
            <w:r w:rsidRPr="00E6613D">
              <w:rPr>
                <w:noProof/>
                <w:sz w:val="28"/>
                <w:szCs w:val="28"/>
              </w:rPr>
              <w:tab/>
            </w:r>
            <w:r w:rsidRPr="00E6613D">
              <w:rPr>
                <w:rStyle w:val="Hyperlink"/>
                <w:noProof/>
                <w:sz w:val="28"/>
                <w:szCs w:val="28"/>
              </w:rPr>
              <w:t>Template PowerPoint</w:t>
            </w:r>
            <w:r w:rsidRPr="00E6613D">
              <w:rPr>
                <w:noProof/>
                <w:webHidden/>
                <w:sz w:val="28"/>
                <w:szCs w:val="28"/>
              </w:rPr>
              <w:tab/>
            </w:r>
            <w:r w:rsidRPr="00E6613D">
              <w:rPr>
                <w:noProof/>
                <w:webHidden/>
                <w:sz w:val="28"/>
                <w:szCs w:val="28"/>
              </w:rPr>
              <w:fldChar w:fldCharType="begin"/>
            </w:r>
            <w:r w:rsidRPr="00E6613D">
              <w:rPr>
                <w:noProof/>
                <w:webHidden/>
                <w:sz w:val="28"/>
                <w:szCs w:val="28"/>
              </w:rPr>
              <w:instrText xml:space="preserve"> PAGEREF _Toc115431556 \h </w:instrText>
            </w:r>
            <w:r w:rsidRPr="00E6613D">
              <w:rPr>
                <w:noProof/>
                <w:webHidden/>
                <w:sz w:val="28"/>
                <w:szCs w:val="28"/>
              </w:rPr>
            </w:r>
            <w:r w:rsidRPr="00E6613D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E6613D">
              <w:rPr>
                <w:noProof/>
                <w:webHidden/>
                <w:sz w:val="28"/>
                <w:szCs w:val="28"/>
              </w:rPr>
              <w:t>3</w:t>
            </w:r>
            <w:r w:rsidRPr="00E6613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39E6A8" w14:textId="3D45C67F" w:rsidR="000F6109" w:rsidRPr="00E6613D" w:rsidRDefault="000F6109">
          <w:pPr>
            <w:rPr>
              <w:sz w:val="28"/>
              <w:szCs w:val="28"/>
            </w:rPr>
          </w:pPr>
          <w:r w:rsidRPr="00E6613D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6EC390C" w14:textId="2F1313CA" w:rsidR="007E5FBB" w:rsidRPr="00E6613D" w:rsidRDefault="007E5FBB" w:rsidP="007E5FBB">
      <w:pPr>
        <w:rPr>
          <w:sz w:val="28"/>
          <w:szCs w:val="28"/>
        </w:rPr>
      </w:pPr>
    </w:p>
    <w:p w14:paraId="09EB0ADF" w14:textId="190CC25D" w:rsidR="000F6109" w:rsidRPr="00E6613D" w:rsidRDefault="000F6109" w:rsidP="007E5FBB">
      <w:pPr>
        <w:rPr>
          <w:sz w:val="28"/>
          <w:szCs w:val="28"/>
        </w:rPr>
      </w:pPr>
    </w:p>
    <w:p w14:paraId="198929DA" w14:textId="6104C7F9" w:rsidR="000F6109" w:rsidRPr="00E6613D" w:rsidRDefault="000F6109" w:rsidP="007E5FBB">
      <w:pPr>
        <w:rPr>
          <w:sz w:val="28"/>
          <w:szCs w:val="28"/>
        </w:rPr>
      </w:pPr>
    </w:p>
    <w:p w14:paraId="0F787D64" w14:textId="6100BBFB" w:rsidR="000F6109" w:rsidRPr="00E6613D" w:rsidRDefault="000F6109" w:rsidP="007E5FBB">
      <w:pPr>
        <w:rPr>
          <w:sz w:val="28"/>
          <w:szCs w:val="28"/>
        </w:rPr>
      </w:pPr>
    </w:p>
    <w:p w14:paraId="74388198" w14:textId="47A6F414" w:rsidR="000F6109" w:rsidRPr="00E6613D" w:rsidRDefault="000F6109" w:rsidP="007E5FBB">
      <w:pPr>
        <w:rPr>
          <w:sz w:val="28"/>
          <w:szCs w:val="28"/>
        </w:rPr>
      </w:pPr>
    </w:p>
    <w:p w14:paraId="6AEE6F51" w14:textId="40FFDF8F" w:rsidR="000F6109" w:rsidRPr="00E6613D" w:rsidRDefault="000F6109" w:rsidP="007E5FBB">
      <w:pPr>
        <w:rPr>
          <w:sz w:val="28"/>
          <w:szCs w:val="28"/>
        </w:rPr>
      </w:pPr>
    </w:p>
    <w:p w14:paraId="333056C7" w14:textId="3CBCA1FD" w:rsidR="000F6109" w:rsidRPr="00E6613D" w:rsidRDefault="000F6109" w:rsidP="007E5FBB">
      <w:pPr>
        <w:rPr>
          <w:sz w:val="28"/>
          <w:szCs w:val="28"/>
        </w:rPr>
      </w:pPr>
    </w:p>
    <w:p w14:paraId="2B9F3EA7" w14:textId="1CC6B9AD" w:rsidR="000F6109" w:rsidRPr="00E6613D" w:rsidRDefault="000F6109" w:rsidP="007E5FBB">
      <w:pPr>
        <w:rPr>
          <w:sz w:val="28"/>
          <w:szCs w:val="28"/>
        </w:rPr>
      </w:pPr>
    </w:p>
    <w:p w14:paraId="0ECDDD1F" w14:textId="7D44D34E" w:rsidR="000F6109" w:rsidRPr="00E6613D" w:rsidRDefault="000F6109" w:rsidP="007E5FBB">
      <w:pPr>
        <w:rPr>
          <w:sz w:val="28"/>
          <w:szCs w:val="28"/>
        </w:rPr>
      </w:pPr>
    </w:p>
    <w:p w14:paraId="546B5AD6" w14:textId="4D27A745" w:rsidR="000F6109" w:rsidRPr="00E6613D" w:rsidRDefault="000F6109" w:rsidP="007E5FBB">
      <w:pPr>
        <w:rPr>
          <w:sz w:val="28"/>
          <w:szCs w:val="28"/>
        </w:rPr>
      </w:pPr>
    </w:p>
    <w:p w14:paraId="0548E008" w14:textId="32040249" w:rsidR="000F6109" w:rsidRPr="00E6613D" w:rsidRDefault="000F6109" w:rsidP="007E5FBB">
      <w:pPr>
        <w:rPr>
          <w:sz w:val="28"/>
          <w:szCs w:val="28"/>
        </w:rPr>
      </w:pPr>
    </w:p>
    <w:p w14:paraId="5ED87466" w14:textId="0124F636" w:rsidR="000F6109" w:rsidRPr="00E6613D" w:rsidRDefault="000F6109" w:rsidP="007E5FBB">
      <w:pPr>
        <w:rPr>
          <w:sz w:val="28"/>
          <w:szCs w:val="28"/>
        </w:rPr>
      </w:pPr>
    </w:p>
    <w:p w14:paraId="0206304A" w14:textId="6D8601B7" w:rsidR="000F6109" w:rsidRPr="00E6613D" w:rsidRDefault="000F6109" w:rsidP="007E5FBB">
      <w:pPr>
        <w:rPr>
          <w:sz w:val="28"/>
          <w:szCs w:val="28"/>
        </w:rPr>
      </w:pPr>
    </w:p>
    <w:p w14:paraId="48FCBCA5" w14:textId="77777777" w:rsidR="000F6109" w:rsidRPr="00E6613D" w:rsidRDefault="000F6109" w:rsidP="007E5FBB">
      <w:pPr>
        <w:rPr>
          <w:sz w:val="28"/>
          <w:szCs w:val="28"/>
        </w:rPr>
      </w:pPr>
    </w:p>
    <w:p w14:paraId="5C5B79E0" w14:textId="4F3A523D" w:rsidR="007E5FBB" w:rsidRPr="00E6613D" w:rsidRDefault="007E5FBB" w:rsidP="007E5FBB">
      <w:pPr>
        <w:pStyle w:val="Heading1"/>
        <w:rPr>
          <w:sz w:val="40"/>
          <w:szCs w:val="40"/>
        </w:rPr>
      </w:pPr>
      <w:bookmarkStart w:id="0" w:name="_Toc115431552"/>
      <w:r w:rsidRPr="00E6613D">
        <w:rPr>
          <w:sz w:val="40"/>
          <w:szCs w:val="40"/>
        </w:rPr>
        <w:lastRenderedPageBreak/>
        <w:t>Introduction</w:t>
      </w:r>
      <w:bookmarkEnd w:id="0"/>
    </w:p>
    <w:p w14:paraId="0B71C920" w14:textId="68F502DF" w:rsidR="007E5FBB" w:rsidRPr="00E6613D" w:rsidRDefault="007E5FBB" w:rsidP="007E5FBB">
      <w:pPr>
        <w:rPr>
          <w:sz w:val="28"/>
          <w:szCs w:val="28"/>
        </w:rPr>
      </w:pPr>
      <w:proofErr w:type="spellStart"/>
      <w:r w:rsidRPr="00E6613D">
        <w:rPr>
          <w:sz w:val="28"/>
          <w:szCs w:val="28"/>
        </w:rPr>
        <w:t>pptGenerator</w:t>
      </w:r>
      <w:proofErr w:type="spellEnd"/>
      <w:r w:rsidRPr="00E6613D">
        <w:rPr>
          <w:sz w:val="28"/>
          <w:szCs w:val="28"/>
        </w:rPr>
        <w:t xml:space="preserve"> is a python script that helps the user to replace a QR code and text box in PowerPoint with a new URL link. It just needs a few presses to generate a PowerPoint that contains QR code </w:t>
      </w:r>
      <w:r w:rsidR="00E6613D" w:rsidRPr="00E6613D">
        <w:rPr>
          <w:sz w:val="28"/>
          <w:szCs w:val="28"/>
        </w:rPr>
        <w:t>and the URL link</w:t>
      </w:r>
      <w:r w:rsidR="00E6613D" w:rsidRPr="00E6613D">
        <w:rPr>
          <w:sz w:val="28"/>
          <w:szCs w:val="28"/>
        </w:rPr>
        <w:t xml:space="preserve"> </w:t>
      </w:r>
      <w:r w:rsidRPr="00E6613D">
        <w:rPr>
          <w:sz w:val="28"/>
          <w:szCs w:val="28"/>
        </w:rPr>
        <w:t xml:space="preserve">for </w:t>
      </w:r>
      <w:r w:rsidR="00E6613D" w:rsidRPr="00E6613D">
        <w:rPr>
          <w:sz w:val="28"/>
          <w:szCs w:val="28"/>
        </w:rPr>
        <w:t xml:space="preserve">a </w:t>
      </w:r>
      <w:r w:rsidRPr="00E6613D">
        <w:rPr>
          <w:sz w:val="28"/>
          <w:szCs w:val="28"/>
        </w:rPr>
        <w:t xml:space="preserve">new course. </w:t>
      </w:r>
    </w:p>
    <w:p w14:paraId="180639E3" w14:textId="51B2FF6D" w:rsidR="007E5FBB" w:rsidRPr="00E6613D" w:rsidRDefault="007E5FBB" w:rsidP="007E5FBB">
      <w:pPr>
        <w:pStyle w:val="Heading1"/>
        <w:rPr>
          <w:sz w:val="40"/>
          <w:szCs w:val="40"/>
        </w:rPr>
      </w:pPr>
      <w:bookmarkStart w:id="1" w:name="_Toc115431553"/>
      <w:r w:rsidRPr="00E6613D">
        <w:rPr>
          <w:sz w:val="40"/>
          <w:szCs w:val="40"/>
        </w:rPr>
        <w:t>Preparation</w:t>
      </w:r>
      <w:bookmarkEnd w:id="1"/>
      <w:r w:rsidRPr="00E6613D">
        <w:rPr>
          <w:sz w:val="40"/>
          <w:szCs w:val="40"/>
        </w:rPr>
        <w:t xml:space="preserve"> </w:t>
      </w:r>
    </w:p>
    <w:p w14:paraId="44F2B1ED" w14:textId="47B75AF3" w:rsidR="007E4F6F" w:rsidRPr="00E6613D" w:rsidRDefault="007E5FBB" w:rsidP="004D402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6613D">
        <w:rPr>
          <w:sz w:val="28"/>
          <w:szCs w:val="28"/>
        </w:rPr>
        <w:t xml:space="preserve">Download packages, pptGenerator.py, .env and template.pptx from </w:t>
      </w:r>
      <w:hyperlink r:id="rId6" w:history="1">
        <w:r w:rsidRPr="00E6613D">
          <w:rPr>
            <w:rStyle w:val="Hyperlink"/>
            <w:sz w:val="28"/>
            <w:szCs w:val="28"/>
          </w:rPr>
          <w:t>OneDrive SharePoint</w:t>
        </w:r>
      </w:hyperlink>
      <w:r w:rsidR="007E4F6F" w:rsidRPr="00E6613D">
        <w:rPr>
          <w:sz w:val="28"/>
          <w:szCs w:val="28"/>
        </w:rPr>
        <w:t xml:space="preserve">. </w:t>
      </w:r>
    </w:p>
    <w:p w14:paraId="0B21077C" w14:textId="716FF70C" w:rsidR="002C41AC" w:rsidRDefault="004D4021" w:rsidP="004D402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6613D">
        <w:rPr>
          <w:sz w:val="28"/>
          <w:szCs w:val="28"/>
        </w:rPr>
        <w:t>Open Command Prompt</w:t>
      </w:r>
    </w:p>
    <w:p w14:paraId="42F7E1CB" w14:textId="6060C7DD" w:rsidR="004D4021" w:rsidRDefault="004D4021" w:rsidP="004D402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2C41AC">
        <w:rPr>
          <w:color w:val="0070C0"/>
          <w:sz w:val="28"/>
          <w:szCs w:val="28"/>
        </w:rPr>
        <w:t xml:space="preserve">cd </w:t>
      </w:r>
      <w:r w:rsidR="002C41AC" w:rsidRPr="002C41AC">
        <w:rPr>
          <w:color w:val="0070C0"/>
          <w:sz w:val="28"/>
          <w:szCs w:val="28"/>
        </w:rPr>
        <w:t>C:\&lt;your file path&gt;</w:t>
      </w:r>
      <w:r w:rsidR="002C41AC" w:rsidRPr="00E6613D">
        <w:rPr>
          <w:sz w:val="28"/>
          <w:szCs w:val="28"/>
        </w:rPr>
        <w:t xml:space="preserve"> </w:t>
      </w:r>
      <w:r w:rsidRPr="00E6613D">
        <w:rPr>
          <w:sz w:val="28"/>
          <w:szCs w:val="28"/>
        </w:rPr>
        <w:t xml:space="preserve">to the </w:t>
      </w:r>
      <w:r w:rsidR="00ED1984" w:rsidRPr="00E6613D">
        <w:rPr>
          <w:sz w:val="28"/>
          <w:szCs w:val="28"/>
        </w:rPr>
        <w:t>file path</w:t>
      </w:r>
      <w:r w:rsidRPr="00E6613D">
        <w:rPr>
          <w:sz w:val="28"/>
          <w:szCs w:val="28"/>
        </w:rPr>
        <w:t xml:space="preserve"> where you save the above files. </w:t>
      </w:r>
    </w:p>
    <w:p w14:paraId="25508E29" w14:textId="0C79C8A4" w:rsidR="002C41AC" w:rsidRPr="00E6613D" w:rsidRDefault="002C41AC" w:rsidP="004D402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0070C0"/>
          <w:sz w:val="28"/>
          <w:szCs w:val="28"/>
        </w:rPr>
        <w:t xml:space="preserve">Type </w:t>
      </w:r>
      <w:r w:rsidRPr="002C41AC">
        <w:rPr>
          <w:color w:val="0070C0"/>
          <w:sz w:val="28"/>
          <w:szCs w:val="28"/>
        </w:rPr>
        <w:t>cd packages</w:t>
      </w:r>
      <w:r>
        <w:rPr>
          <w:sz w:val="28"/>
          <w:szCs w:val="28"/>
        </w:rPr>
        <w:t xml:space="preserve"> and type </w:t>
      </w:r>
      <w:r w:rsidRPr="002C41AC">
        <w:rPr>
          <w:color w:val="0070C0"/>
          <w:sz w:val="28"/>
          <w:szCs w:val="28"/>
        </w:rPr>
        <w:t>python installer.py</w:t>
      </w:r>
    </w:p>
    <w:p w14:paraId="7D19851C" w14:textId="367A42CA" w:rsidR="004D4021" w:rsidRPr="00E6613D" w:rsidRDefault="004D4021" w:rsidP="004D4021">
      <w:pPr>
        <w:pStyle w:val="Heading1"/>
        <w:rPr>
          <w:sz w:val="40"/>
          <w:szCs w:val="40"/>
        </w:rPr>
      </w:pPr>
      <w:bookmarkStart w:id="2" w:name="_Toc115431554"/>
      <w:r w:rsidRPr="00E6613D">
        <w:rPr>
          <w:sz w:val="40"/>
          <w:szCs w:val="40"/>
        </w:rPr>
        <w:t>Guide</w:t>
      </w:r>
      <w:bookmarkEnd w:id="2"/>
    </w:p>
    <w:p w14:paraId="0B611A0D" w14:textId="1DDF3BAD" w:rsidR="00ED1984" w:rsidRPr="00E6613D" w:rsidRDefault="00ED1984" w:rsidP="000F6109">
      <w:pPr>
        <w:pStyle w:val="Heading2"/>
        <w:numPr>
          <w:ilvl w:val="0"/>
          <w:numId w:val="5"/>
        </w:numPr>
        <w:rPr>
          <w:sz w:val="32"/>
          <w:szCs w:val="32"/>
        </w:rPr>
      </w:pPr>
      <w:bookmarkStart w:id="3" w:name="_Toc115431555"/>
      <w:r w:rsidRPr="00E6613D">
        <w:rPr>
          <w:sz w:val="32"/>
          <w:szCs w:val="32"/>
        </w:rPr>
        <w:t>Python script</w:t>
      </w:r>
      <w:bookmarkEnd w:id="3"/>
    </w:p>
    <w:p w14:paraId="3DE29FE6" w14:textId="182BD569" w:rsidR="00ED1984" w:rsidRPr="00E6613D" w:rsidRDefault="00ED1984" w:rsidP="004D4021">
      <w:pPr>
        <w:rPr>
          <w:sz w:val="28"/>
          <w:szCs w:val="28"/>
        </w:rPr>
      </w:pPr>
      <w:r w:rsidRPr="00E6613D">
        <w:rPr>
          <w:sz w:val="28"/>
          <w:szCs w:val="28"/>
        </w:rPr>
        <w:t xml:space="preserve">After preparation, you must make sure you are in </w:t>
      </w:r>
      <w:r w:rsidR="002C41AC">
        <w:rPr>
          <w:sz w:val="28"/>
          <w:szCs w:val="28"/>
        </w:rPr>
        <w:t>the</w:t>
      </w:r>
      <w:r w:rsidRPr="00E6613D">
        <w:rPr>
          <w:sz w:val="28"/>
          <w:szCs w:val="28"/>
        </w:rPr>
        <w:t xml:space="preserve"> path</w:t>
      </w:r>
      <w:r w:rsidR="002C41AC">
        <w:rPr>
          <w:sz w:val="28"/>
          <w:szCs w:val="28"/>
        </w:rPr>
        <w:t xml:space="preserve"> that contains pptGenerator.py</w:t>
      </w:r>
      <w:r w:rsidRPr="00E6613D">
        <w:rPr>
          <w:sz w:val="28"/>
          <w:szCs w:val="28"/>
        </w:rPr>
        <w:t xml:space="preserve">. </w:t>
      </w:r>
    </w:p>
    <w:p w14:paraId="50684492" w14:textId="53FE0544" w:rsidR="004D4021" w:rsidRPr="00E6613D" w:rsidRDefault="002C41AC" w:rsidP="004D4021">
      <w:pPr>
        <w:rPr>
          <w:noProof/>
          <w:sz w:val="28"/>
          <w:szCs w:val="28"/>
        </w:rPr>
      </w:pPr>
      <w:r>
        <w:rPr>
          <w:sz w:val="28"/>
          <w:szCs w:val="28"/>
        </w:rPr>
        <w:t>Type</w:t>
      </w:r>
      <w:r w:rsidR="00ED1984" w:rsidRPr="00E6613D">
        <w:rPr>
          <w:sz w:val="28"/>
          <w:szCs w:val="28"/>
        </w:rPr>
        <w:t xml:space="preserve"> </w:t>
      </w:r>
      <w:r w:rsidR="00ED1984" w:rsidRPr="00E6613D">
        <w:rPr>
          <w:color w:val="0070C0"/>
          <w:sz w:val="28"/>
          <w:szCs w:val="28"/>
        </w:rPr>
        <w:t>python pptGenerator.py</w:t>
      </w:r>
      <w:r w:rsidR="00ED1984" w:rsidRPr="00E6613D">
        <w:rPr>
          <w:sz w:val="28"/>
          <w:szCs w:val="28"/>
        </w:rPr>
        <w:t xml:space="preserve"> to open the script. You should see figure 1 on your screen</w:t>
      </w:r>
      <w:r w:rsidR="00A73426" w:rsidRPr="00E6613D">
        <w:rPr>
          <w:sz w:val="28"/>
          <w:szCs w:val="28"/>
        </w:rPr>
        <w:drawing>
          <wp:inline distT="0" distB="0" distL="0" distR="0" wp14:anchorId="593F427C" wp14:editId="6AE671A6">
            <wp:extent cx="5037257" cy="97544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97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28DB0" w14:textId="4232B7FD" w:rsidR="001B3217" w:rsidRPr="00E6613D" w:rsidRDefault="001B3217" w:rsidP="001B3217">
      <w:pPr>
        <w:jc w:val="center"/>
        <w:rPr>
          <w:sz w:val="28"/>
          <w:szCs w:val="28"/>
        </w:rPr>
      </w:pPr>
      <w:r w:rsidRPr="00E6613D">
        <w:rPr>
          <w:noProof/>
          <w:sz w:val="28"/>
          <w:szCs w:val="28"/>
        </w:rPr>
        <w:t>Figure 1. main page</w:t>
      </w:r>
    </w:p>
    <w:p w14:paraId="2C6E5E1F" w14:textId="6BDAE639" w:rsidR="004D4021" w:rsidRPr="00E6613D" w:rsidRDefault="00A73426" w:rsidP="007E4F6F">
      <w:pPr>
        <w:rPr>
          <w:sz w:val="28"/>
          <w:szCs w:val="28"/>
        </w:rPr>
      </w:pPr>
      <w:r w:rsidRPr="00E6613D">
        <w:rPr>
          <w:sz w:val="28"/>
          <w:szCs w:val="28"/>
        </w:rPr>
        <w:t>General Steps:</w:t>
      </w:r>
    </w:p>
    <w:p w14:paraId="435EC59B" w14:textId="147E356D" w:rsidR="00A73426" w:rsidRPr="00E6613D" w:rsidRDefault="00A73426" w:rsidP="00A73426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6613D">
        <w:rPr>
          <w:sz w:val="28"/>
          <w:szCs w:val="28"/>
        </w:rPr>
        <w:t xml:space="preserve">Choose 1 to </w:t>
      </w:r>
      <w:r w:rsidR="002C41AC">
        <w:rPr>
          <w:sz w:val="28"/>
          <w:szCs w:val="28"/>
        </w:rPr>
        <w:t>check</w:t>
      </w:r>
      <w:r w:rsidRPr="00E6613D">
        <w:rPr>
          <w:sz w:val="28"/>
          <w:szCs w:val="28"/>
        </w:rPr>
        <w:t xml:space="preserve"> the URL stored in the system i</w:t>
      </w:r>
      <w:r w:rsidR="002C41AC">
        <w:rPr>
          <w:sz w:val="28"/>
          <w:szCs w:val="28"/>
        </w:rPr>
        <w:t>f</w:t>
      </w:r>
      <w:r w:rsidRPr="00E6613D">
        <w:rPr>
          <w:sz w:val="28"/>
          <w:szCs w:val="28"/>
        </w:rPr>
        <w:t xml:space="preserve"> correct.</w:t>
      </w:r>
    </w:p>
    <w:p w14:paraId="2DBF5DB0" w14:textId="4F9E7ADE" w:rsidR="00A73426" w:rsidRPr="00E6613D" w:rsidRDefault="00A73426" w:rsidP="00A73426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6613D">
        <w:rPr>
          <w:sz w:val="28"/>
          <w:szCs w:val="28"/>
        </w:rPr>
        <w:t>Choose 2 to edit the URL stored in the system. (Optional</w:t>
      </w:r>
      <w:r w:rsidR="002C41AC">
        <w:rPr>
          <w:sz w:val="28"/>
          <w:szCs w:val="28"/>
        </w:rPr>
        <w:t>, only if you want to change form URL</w:t>
      </w:r>
      <w:r w:rsidRPr="00E6613D">
        <w:rPr>
          <w:sz w:val="28"/>
          <w:szCs w:val="28"/>
        </w:rPr>
        <w:t>) (Check scenario</w:t>
      </w:r>
      <w:r w:rsidR="001B3217" w:rsidRPr="00E6613D">
        <w:rPr>
          <w:sz w:val="28"/>
          <w:szCs w:val="28"/>
        </w:rPr>
        <w:t xml:space="preserve"> No.1</w:t>
      </w:r>
      <w:r w:rsidRPr="00E6613D">
        <w:rPr>
          <w:sz w:val="28"/>
          <w:szCs w:val="28"/>
        </w:rPr>
        <w:t xml:space="preserve"> for details)</w:t>
      </w:r>
    </w:p>
    <w:p w14:paraId="2AD58A41" w14:textId="5849FB3F" w:rsidR="00A73426" w:rsidRPr="00E6613D" w:rsidRDefault="00A73426" w:rsidP="00A73426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6613D">
        <w:rPr>
          <w:sz w:val="28"/>
          <w:szCs w:val="28"/>
        </w:rPr>
        <w:t xml:space="preserve">Choose 3 to generate a PowerPoint. (Check scenario for details) </w:t>
      </w:r>
    </w:p>
    <w:p w14:paraId="422C6803" w14:textId="42070C36" w:rsidR="00A73426" w:rsidRPr="00E6613D" w:rsidRDefault="00A73426" w:rsidP="00A73426">
      <w:pPr>
        <w:rPr>
          <w:sz w:val="28"/>
          <w:szCs w:val="28"/>
        </w:rPr>
      </w:pPr>
      <w:r w:rsidRPr="00E6613D">
        <w:rPr>
          <w:sz w:val="28"/>
          <w:szCs w:val="28"/>
        </w:rPr>
        <w:t>Scenarios</w:t>
      </w:r>
      <w:r w:rsidR="002C41AC">
        <w:rPr>
          <w:sz w:val="28"/>
          <w:szCs w:val="28"/>
        </w:rPr>
        <w:t xml:space="preserve"> (Optional, check this only if you are unsure)</w:t>
      </w:r>
      <w:r w:rsidRPr="00E6613D">
        <w:rPr>
          <w:sz w:val="28"/>
          <w:szCs w:val="28"/>
        </w:rPr>
        <w:t xml:space="preserve">: </w:t>
      </w:r>
    </w:p>
    <w:p w14:paraId="414E55C2" w14:textId="609B228B" w:rsidR="00A73426" w:rsidRPr="00E6613D" w:rsidRDefault="004C6BAC" w:rsidP="004C6BAC">
      <w:pPr>
        <w:pStyle w:val="Subtitle"/>
        <w:numPr>
          <w:ilvl w:val="0"/>
          <w:numId w:val="0"/>
        </w:numPr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Scenario 1. </w:t>
      </w:r>
      <w:r w:rsidR="00A73426" w:rsidRPr="00E6613D">
        <w:rPr>
          <w:sz w:val="28"/>
          <w:szCs w:val="28"/>
        </w:rPr>
        <w:t>When you want to edit the URL stored in the system</w:t>
      </w:r>
    </w:p>
    <w:p w14:paraId="40EFBE71" w14:textId="7B423142" w:rsidR="00ED1984" w:rsidRPr="00E6613D" w:rsidRDefault="00ED1984" w:rsidP="00ED1984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t>Choose 2 in the main page.</w:t>
      </w:r>
    </w:p>
    <w:p w14:paraId="6FABF838" w14:textId="42F4148E" w:rsidR="001B3217" w:rsidRPr="00E6613D" w:rsidRDefault="001B3217" w:rsidP="001B3217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lastRenderedPageBreak/>
        <w:drawing>
          <wp:inline distT="0" distB="0" distL="0" distR="0" wp14:anchorId="7DA763DE" wp14:editId="4ADDFD05">
            <wp:extent cx="5731510" cy="7004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565F4" w14:textId="69F97A73" w:rsidR="001B3217" w:rsidRPr="00E6613D" w:rsidRDefault="001B3217" w:rsidP="001B3217">
      <w:pPr>
        <w:ind w:left="360"/>
        <w:jc w:val="center"/>
        <w:rPr>
          <w:sz w:val="28"/>
          <w:szCs w:val="28"/>
        </w:rPr>
      </w:pPr>
      <w:r w:rsidRPr="00E6613D">
        <w:rPr>
          <w:sz w:val="28"/>
          <w:szCs w:val="28"/>
        </w:rPr>
        <w:t>Figure 2. Editing URL and field id page</w:t>
      </w:r>
    </w:p>
    <w:p w14:paraId="62E9D850" w14:textId="1A8774E2" w:rsidR="001B3217" w:rsidRPr="00E6613D" w:rsidRDefault="001B3217" w:rsidP="001B3217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t xml:space="preserve">You will see figure 2 shown </w:t>
      </w:r>
      <w:r w:rsidR="00ED1984" w:rsidRPr="00E6613D">
        <w:rPr>
          <w:sz w:val="28"/>
          <w:szCs w:val="28"/>
        </w:rPr>
        <w:t>on</w:t>
      </w:r>
      <w:r w:rsidRPr="00E6613D">
        <w:rPr>
          <w:sz w:val="28"/>
          <w:szCs w:val="28"/>
        </w:rPr>
        <w:t xml:space="preserve"> the screen, and you are able to edit ether the URL or the field ID.</w:t>
      </w:r>
    </w:p>
    <w:p w14:paraId="5C80F10C" w14:textId="764EE3A2" w:rsidR="001B3217" w:rsidRPr="00E6613D" w:rsidRDefault="001B3217" w:rsidP="001B3217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drawing>
          <wp:inline distT="0" distB="0" distL="0" distR="0" wp14:anchorId="36E71B08" wp14:editId="66556D4C">
            <wp:extent cx="5731510" cy="847090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FB4B0" w14:textId="6232E0A6" w:rsidR="001B3217" w:rsidRPr="00E6613D" w:rsidRDefault="001B3217" w:rsidP="001B3217">
      <w:pPr>
        <w:ind w:left="360"/>
        <w:jc w:val="center"/>
        <w:rPr>
          <w:sz w:val="28"/>
          <w:szCs w:val="28"/>
        </w:rPr>
      </w:pPr>
      <w:r w:rsidRPr="00E6613D">
        <w:rPr>
          <w:sz w:val="28"/>
          <w:szCs w:val="28"/>
        </w:rPr>
        <w:t>Figure 3. Editing URL</w:t>
      </w:r>
    </w:p>
    <w:p w14:paraId="7A56FC4D" w14:textId="77777777" w:rsidR="001B3217" w:rsidRPr="00E6613D" w:rsidRDefault="001B3217" w:rsidP="001B3217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t>For example:</w:t>
      </w:r>
    </w:p>
    <w:p w14:paraId="2059A216" w14:textId="4F080EB8" w:rsidR="001B3217" w:rsidRPr="00E6613D" w:rsidRDefault="001B3217" w:rsidP="001B3217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E6613D">
        <w:rPr>
          <w:sz w:val="28"/>
          <w:szCs w:val="28"/>
        </w:rPr>
        <w:t>If I want to edit the URL / field id, I will type 1 / 2 in the Command Prompt</w:t>
      </w:r>
    </w:p>
    <w:p w14:paraId="7F586D22" w14:textId="5CBC9728" w:rsidR="001B3217" w:rsidRPr="00E6613D" w:rsidRDefault="001B3217" w:rsidP="001B3217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E6613D">
        <w:rPr>
          <w:sz w:val="28"/>
          <w:szCs w:val="28"/>
        </w:rPr>
        <w:t>You will see figure 3 on your screen and asking for the new URL / new field id</w:t>
      </w:r>
    </w:p>
    <w:p w14:paraId="70CE1449" w14:textId="358B2795" w:rsidR="001B3217" w:rsidRPr="00E6613D" w:rsidRDefault="00ED1984" w:rsidP="001B3217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E6613D">
        <w:rPr>
          <w:sz w:val="28"/>
          <w:szCs w:val="28"/>
        </w:rPr>
        <w:t>Press Enter to save the changes, and you will be prompted that the new URL / field id is updated and returning to main page</w:t>
      </w:r>
    </w:p>
    <w:p w14:paraId="0E42A10D" w14:textId="0C2D002D" w:rsidR="001B3217" w:rsidRPr="00E6613D" w:rsidRDefault="004C6BAC" w:rsidP="004C6BAC">
      <w:pPr>
        <w:pStyle w:val="Subtitle"/>
        <w:numPr>
          <w:ilvl w:val="0"/>
          <w:numId w:val="0"/>
        </w:numPr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Scenario 2. </w:t>
      </w:r>
      <w:r w:rsidR="001B3217" w:rsidRPr="00E6613D">
        <w:rPr>
          <w:sz w:val="28"/>
          <w:szCs w:val="28"/>
        </w:rPr>
        <w:t>When you want to create a PowerPoint based on the URL stored in the system</w:t>
      </w:r>
    </w:p>
    <w:p w14:paraId="46BCB2FD" w14:textId="6CF35F4B" w:rsidR="00ED1984" w:rsidRPr="00E6613D" w:rsidRDefault="00ED1984" w:rsidP="00ED1984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t>Choose 3 in the main page.</w:t>
      </w:r>
    </w:p>
    <w:p w14:paraId="4F9BC219" w14:textId="3F602D70" w:rsidR="00ED1984" w:rsidRPr="00E6613D" w:rsidRDefault="00CB4ECA" w:rsidP="00ED1984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drawing>
          <wp:inline distT="0" distB="0" distL="0" distR="0" wp14:anchorId="702350A0" wp14:editId="15D8F5F3">
            <wp:extent cx="5113463" cy="1432684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0A6F" w14:textId="4F3967BB" w:rsidR="00CB4ECA" w:rsidRPr="00E6613D" w:rsidRDefault="00CB4ECA" w:rsidP="00CB4ECA">
      <w:pPr>
        <w:ind w:left="360"/>
        <w:jc w:val="center"/>
        <w:rPr>
          <w:sz w:val="28"/>
          <w:szCs w:val="28"/>
        </w:rPr>
      </w:pPr>
      <w:r w:rsidRPr="00E6613D">
        <w:rPr>
          <w:sz w:val="28"/>
          <w:szCs w:val="28"/>
        </w:rPr>
        <w:t>Figure 4. Generating PPT</w:t>
      </w:r>
    </w:p>
    <w:p w14:paraId="684D4CCB" w14:textId="2E1F8C63" w:rsidR="00CB4ECA" w:rsidRPr="00E6613D" w:rsidRDefault="00CB4ECA" w:rsidP="00CB4ECA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t>You should see figure 4 on the screen, ask asking for a course name.</w:t>
      </w:r>
    </w:p>
    <w:p w14:paraId="0B598B5C" w14:textId="2BA57DAC" w:rsidR="00CB4ECA" w:rsidRPr="00E6613D" w:rsidRDefault="00CB4ECA" w:rsidP="00CB4ECA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t xml:space="preserve">In the example I typed introduction to python as the course name, and press Enter to continue. </w:t>
      </w:r>
    </w:p>
    <w:p w14:paraId="06D2EFC7" w14:textId="495AFA6E" w:rsidR="00CB4ECA" w:rsidRPr="00E6613D" w:rsidRDefault="00CB4ECA" w:rsidP="00CB4ECA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lastRenderedPageBreak/>
        <w:drawing>
          <wp:inline distT="0" distB="0" distL="0" distR="0" wp14:anchorId="21EE6ECA" wp14:editId="12F3B5D4">
            <wp:extent cx="6301033" cy="1181100"/>
            <wp:effectExtent l="0" t="0" r="508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39576" cy="1207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625A1" w14:textId="0C028606" w:rsidR="00CB4ECA" w:rsidRPr="00E6613D" w:rsidRDefault="00CB4ECA" w:rsidP="00CB4ECA">
      <w:pPr>
        <w:ind w:left="360"/>
        <w:jc w:val="center"/>
        <w:rPr>
          <w:sz w:val="28"/>
          <w:szCs w:val="28"/>
        </w:rPr>
      </w:pPr>
      <w:r w:rsidRPr="00E6613D">
        <w:rPr>
          <w:sz w:val="28"/>
          <w:szCs w:val="28"/>
        </w:rPr>
        <w:t>Figure 5. PPT saved confirmation</w:t>
      </w:r>
    </w:p>
    <w:p w14:paraId="57DC50CC" w14:textId="1A8196AB" w:rsidR="00CB4ECA" w:rsidRPr="00E6613D" w:rsidRDefault="00667717" w:rsidP="00CB4ECA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t xml:space="preserve">You should see figure 5 on the screen which stating the path of the generated PowerPoint. </w:t>
      </w:r>
    </w:p>
    <w:p w14:paraId="787DD903" w14:textId="6B2ED430" w:rsidR="00667717" w:rsidRPr="00E6613D" w:rsidRDefault="00667717" w:rsidP="000F6109">
      <w:pPr>
        <w:pStyle w:val="Heading2"/>
        <w:numPr>
          <w:ilvl w:val="0"/>
          <w:numId w:val="5"/>
        </w:numPr>
        <w:rPr>
          <w:sz w:val="32"/>
          <w:szCs w:val="32"/>
        </w:rPr>
      </w:pPr>
      <w:bookmarkStart w:id="4" w:name="_Toc115431556"/>
      <w:r w:rsidRPr="00E6613D">
        <w:rPr>
          <w:sz w:val="32"/>
          <w:szCs w:val="32"/>
        </w:rPr>
        <w:t>Template PowerPoint</w:t>
      </w:r>
      <w:bookmarkEnd w:id="4"/>
    </w:p>
    <w:p w14:paraId="7E8F3842" w14:textId="0C9A5921" w:rsidR="000F6109" w:rsidRPr="00E6613D" w:rsidRDefault="000F6109" w:rsidP="000F6109">
      <w:pPr>
        <w:rPr>
          <w:sz w:val="28"/>
          <w:szCs w:val="28"/>
        </w:rPr>
      </w:pPr>
      <w:r w:rsidRPr="00E6613D">
        <w:rPr>
          <w:sz w:val="28"/>
          <w:szCs w:val="28"/>
        </w:rPr>
        <w:t xml:space="preserve">Only follow this guide if you want to change the layout of the template.pptx that download from the SharePoint. </w:t>
      </w:r>
    </w:p>
    <w:p w14:paraId="1859F79F" w14:textId="13DED971" w:rsidR="000F6109" w:rsidRPr="00E6613D" w:rsidRDefault="000F6109" w:rsidP="000F6109">
      <w:pPr>
        <w:rPr>
          <w:sz w:val="28"/>
          <w:szCs w:val="28"/>
        </w:rPr>
      </w:pPr>
      <w:r w:rsidRPr="00E6613D">
        <w:rPr>
          <w:sz w:val="28"/>
          <w:szCs w:val="28"/>
        </w:rPr>
        <w:t>The following example is based on the template.pptx that I provide.</w:t>
      </w:r>
    </w:p>
    <w:p w14:paraId="67487700" w14:textId="257605EC" w:rsidR="000F6109" w:rsidRPr="00E6613D" w:rsidRDefault="000F6109" w:rsidP="000F6109">
      <w:pPr>
        <w:rPr>
          <w:sz w:val="28"/>
          <w:szCs w:val="28"/>
        </w:rPr>
      </w:pPr>
      <w:r w:rsidRPr="00E6613D">
        <w:rPr>
          <w:sz w:val="28"/>
          <w:szCs w:val="28"/>
        </w:rPr>
        <w:t>Example:</w:t>
      </w:r>
    </w:p>
    <w:p w14:paraId="3BCDEE6D" w14:textId="0266182F" w:rsidR="000F6109" w:rsidRPr="00E6613D" w:rsidRDefault="000F6109" w:rsidP="000F6109">
      <w:pPr>
        <w:rPr>
          <w:sz w:val="28"/>
          <w:szCs w:val="28"/>
        </w:rPr>
      </w:pPr>
      <w:r w:rsidRPr="00E6613D">
        <w:rPr>
          <w:noProof/>
          <w:sz w:val="28"/>
          <w:szCs w:val="28"/>
        </w:rPr>
        <w:drawing>
          <wp:inline distT="0" distB="0" distL="0" distR="0" wp14:anchorId="23ECC581" wp14:editId="2906F13B">
            <wp:extent cx="5730240" cy="2849880"/>
            <wp:effectExtent l="0" t="0" r="381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4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A7ECB" w14:textId="30CB50C1" w:rsidR="0050428F" w:rsidRPr="00E6613D" w:rsidRDefault="0050428F" w:rsidP="0050428F">
      <w:pPr>
        <w:jc w:val="center"/>
        <w:rPr>
          <w:sz w:val="28"/>
          <w:szCs w:val="28"/>
        </w:rPr>
      </w:pPr>
      <w:r w:rsidRPr="00E6613D">
        <w:rPr>
          <w:sz w:val="28"/>
          <w:szCs w:val="28"/>
        </w:rPr>
        <w:t>Figure 6. Overview of the template.pptx</w:t>
      </w:r>
    </w:p>
    <w:p w14:paraId="66D22530" w14:textId="2BF6A6B4" w:rsidR="000F6109" w:rsidRPr="00E6613D" w:rsidRDefault="000F6109" w:rsidP="000F6109">
      <w:pPr>
        <w:rPr>
          <w:sz w:val="28"/>
          <w:szCs w:val="28"/>
        </w:rPr>
      </w:pPr>
      <w:r w:rsidRPr="00E6613D">
        <w:rPr>
          <w:sz w:val="28"/>
          <w:szCs w:val="28"/>
        </w:rPr>
        <w:t xml:space="preserve">The above is the overview of template.pptx. </w:t>
      </w:r>
      <w:r w:rsidR="0050428F" w:rsidRPr="00E6613D">
        <w:rPr>
          <w:sz w:val="28"/>
          <w:szCs w:val="28"/>
        </w:rPr>
        <w:t xml:space="preserve">If </w:t>
      </w:r>
      <w:r w:rsidRPr="00E6613D">
        <w:rPr>
          <w:sz w:val="28"/>
          <w:szCs w:val="28"/>
        </w:rPr>
        <w:t xml:space="preserve">I want </w:t>
      </w:r>
      <w:r w:rsidR="000866CF" w:rsidRPr="00E6613D">
        <w:rPr>
          <w:sz w:val="28"/>
          <w:szCs w:val="28"/>
        </w:rPr>
        <w:t>to make</w:t>
      </w:r>
      <w:r w:rsidRPr="00E6613D">
        <w:rPr>
          <w:sz w:val="28"/>
          <w:szCs w:val="28"/>
        </w:rPr>
        <w:t xml:space="preserve"> the QR code labelled as 1 and the text box labelled as 2 become </w:t>
      </w:r>
      <w:r w:rsidR="0050428F" w:rsidRPr="00E6613D">
        <w:rPr>
          <w:sz w:val="28"/>
          <w:szCs w:val="28"/>
        </w:rPr>
        <w:t xml:space="preserve">dynamic, I will do the </w:t>
      </w:r>
      <w:r w:rsidR="0050428F" w:rsidRPr="00E6613D">
        <w:rPr>
          <w:sz w:val="28"/>
          <w:szCs w:val="28"/>
        </w:rPr>
        <w:lastRenderedPageBreak/>
        <w:t>following steps.</w:t>
      </w:r>
      <w:r w:rsidR="000E696E">
        <w:rPr>
          <w:noProof/>
          <w:sz w:val="28"/>
          <w:szCs w:val="28"/>
        </w:rPr>
        <w:drawing>
          <wp:inline distT="0" distB="0" distL="0" distR="0" wp14:anchorId="0E3EEE24" wp14:editId="4ED3BC96">
            <wp:extent cx="5715000" cy="3048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ADE17" w14:textId="413970B2" w:rsidR="0050428F" w:rsidRPr="00E6613D" w:rsidRDefault="0050428F" w:rsidP="0050428F">
      <w:pPr>
        <w:jc w:val="center"/>
        <w:rPr>
          <w:sz w:val="28"/>
          <w:szCs w:val="28"/>
        </w:rPr>
      </w:pPr>
      <w:r w:rsidRPr="00E6613D">
        <w:rPr>
          <w:sz w:val="28"/>
          <w:szCs w:val="28"/>
        </w:rPr>
        <w:t>Figure 7. Steps for changing objects to dynamic</w:t>
      </w:r>
    </w:p>
    <w:p w14:paraId="4B773CC5" w14:textId="0FC2DF76" w:rsidR="0050428F" w:rsidRPr="00E6613D" w:rsidRDefault="0050428F" w:rsidP="000866CF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E6613D">
        <w:rPr>
          <w:sz w:val="28"/>
          <w:szCs w:val="28"/>
        </w:rPr>
        <w:t>Make sure the slide that contains dynamic object is the first slide</w:t>
      </w:r>
    </w:p>
    <w:p w14:paraId="37597288" w14:textId="7E603251" w:rsidR="000866CF" w:rsidRPr="00E6613D" w:rsidRDefault="000866CF" w:rsidP="000866CF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E6613D">
        <w:rPr>
          <w:sz w:val="28"/>
          <w:szCs w:val="28"/>
        </w:rPr>
        <w:t xml:space="preserve">Select the object </w:t>
      </w:r>
      <w:r w:rsidR="0050428F" w:rsidRPr="00E6613D">
        <w:rPr>
          <w:sz w:val="28"/>
          <w:szCs w:val="28"/>
        </w:rPr>
        <w:t>that you want to change</w:t>
      </w:r>
    </w:p>
    <w:p w14:paraId="6F4AE7ED" w14:textId="703F3FBC" w:rsidR="0050428F" w:rsidRPr="00E6613D" w:rsidRDefault="0050428F" w:rsidP="000866CF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E6613D">
        <w:rPr>
          <w:sz w:val="28"/>
          <w:szCs w:val="28"/>
        </w:rPr>
        <w:t>Your screen should be look like figure 7</w:t>
      </w:r>
    </w:p>
    <w:p w14:paraId="457CF0A1" w14:textId="00A40980" w:rsidR="00D50B65" w:rsidRPr="00E6613D" w:rsidRDefault="0050428F" w:rsidP="00D50B65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E6613D">
        <w:rPr>
          <w:sz w:val="28"/>
          <w:szCs w:val="28"/>
        </w:rPr>
        <w:t xml:space="preserve">Click </w:t>
      </w:r>
      <w:r w:rsidR="00D50B65">
        <w:rPr>
          <w:sz w:val="28"/>
          <w:szCs w:val="28"/>
        </w:rPr>
        <w:t>1 then 2</w:t>
      </w:r>
    </w:p>
    <w:p w14:paraId="1919DE36" w14:textId="04BCFAE6" w:rsidR="0050428F" w:rsidRDefault="00D50B65" w:rsidP="000866CF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Go to 3 and change 4</w:t>
      </w:r>
    </w:p>
    <w:p w14:paraId="3C917A6C" w14:textId="57328E57" w:rsidR="00D50B65" w:rsidRDefault="00D50B65" w:rsidP="00D50B65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Make sure the QR code named as </w:t>
      </w:r>
      <w:proofErr w:type="spellStart"/>
      <w:r>
        <w:rPr>
          <w:sz w:val="28"/>
          <w:szCs w:val="28"/>
        </w:rPr>
        <w:t>QRCode</w:t>
      </w:r>
      <w:proofErr w:type="spellEnd"/>
      <w:r>
        <w:rPr>
          <w:sz w:val="28"/>
          <w:szCs w:val="28"/>
        </w:rPr>
        <w:t>, the text box named as URL</w:t>
      </w:r>
    </w:p>
    <w:p w14:paraId="0B4EB10A" w14:textId="344169D8" w:rsidR="00D50B65" w:rsidRPr="00D50B65" w:rsidRDefault="00D50B65" w:rsidP="00D50B65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Save the PowerPoint and name it as template.pptx</w:t>
      </w:r>
    </w:p>
    <w:sectPr w:rsidR="00D50B65" w:rsidRPr="00D50B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845BC"/>
    <w:multiLevelType w:val="hybridMultilevel"/>
    <w:tmpl w:val="533A584C"/>
    <w:lvl w:ilvl="0" w:tplc="D42C15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D35FE"/>
    <w:multiLevelType w:val="hybridMultilevel"/>
    <w:tmpl w:val="497EE242"/>
    <w:lvl w:ilvl="0" w:tplc="3EAEF6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770B69"/>
    <w:multiLevelType w:val="hybridMultilevel"/>
    <w:tmpl w:val="AC84B8F8"/>
    <w:lvl w:ilvl="0" w:tplc="796EF5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B33591"/>
    <w:multiLevelType w:val="hybridMultilevel"/>
    <w:tmpl w:val="17403530"/>
    <w:lvl w:ilvl="0" w:tplc="CAB638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284D25"/>
    <w:multiLevelType w:val="hybridMultilevel"/>
    <w:tmpl w:val="E10080E4"/>
    <w:lvl w:ilvl="0" w:tplc="79704D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E91B6B"/>
    <w:multiLevelType w:val="hybridMultilevel"/>
    <w:tmpl w:val="E760D078"/>
    <w:lvl w:ilvl="0" w:tplc="A1663C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6445805">
    <w:abstractNumId w:val="5"/>
  </w:num>
  <w:num w:numId="2" w16cid:durableId="1878739331">
    <w:abstractNumId w:val="0"/>
  </w:num>
  <w:num w:numId="3" w16cid:durableId="560871862">
    <w:abstractNumId w:val="4"/>
  </w:num>
  <w:num w:numId="4" w16cid:durableId="1953049196">
    <w:abstractNumId w:val="2"/>
  </w:num>
  <w:num w:numId="5" w16cid:durableId="32770455">
    <w:abstractNumId w:val="1"/>
  </w:num>
  <w:num w:numId="6" w16cid:durableId="19734383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zEzNLcwNAPSpko6SsGpxcWZ+XkgBUa1ABZWTjksAAAA"/>
  </w:docVars>
  <w:rsids>
    <w:rsidRoot w:val="009D45AE"/>
    <w:rsid w:val="000866CF"/>
    <w:rsid w:val="000E696E"/>
    <w:rsid w:val="000F6109"/>
    <w:rsid w:val="001B3217"/>
    <w:rsid w:val="002C41AC"/>
    <w:rsid w:val="00384B29"/>
    <w:rsid w:val="004C6BAC"/>
    <w:rsid w:val="004D4021"/>
    <w:rsid w:val="0050428F"/>
    <w:rsid w:val="00665F0C"/>
    <w:rsid w:val="00667717"/>
    <w:rsid w:val="007E4F6F"/>
    <w:rsid w:val="007E5FBB"/>
    <w:rsid w:val="009D45AE"/>
    <w:rsid w:val="00A73426"/>
    <w:rsid w:val="00CB4ECA"/>
    <w:rsid w:val="00D50B65"/>
    <w:rsid w:val="00E6613D"/>
    <w:rsid w:val="00ED1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176CD"/>
  <w15:chartTrackingRefBased/>
  <w15:docId w15:val="{5AC7A494-AD9C-4E20-8F0B-A89E84E82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5F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5F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F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5F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5F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E5F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E5F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5FB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D4021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A7342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73426"/>
    <w:rPr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0F6109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F610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F6109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ccprod.sharepoint.com/sites/CPFB-BIA-MST/Shared%20Documents/Forms/AllItems.aspx?id=%2Fsites%2FCPFB%2DBIA%2DMST%2FShared%20Documents%2FGeneral%2FPPT%20Generator&amp;p=true&amp;ct=1664501436780&amp;or=Teams%2DHL&amp;ga=1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FB435A-4804-4D96-9878-877C38C5F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5</Pages>
  <Words>520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LIANG ZHIHENG#</dc:creator>
  <cp:keywords/>
  <dc:description/>
  <cp:lastModifiedBy>#LIANG ZHIHENG#</cp:lastModifiedBy>
  <cp:revision>4</cp:revision>
  <dcterms:created xsi:type="dcterms:W3CDTF">2022-09-30T01:23:00Z</dcterms:created>
  <dcterms:modified xsi:type="dcterms:W3CDTF">2022-09-30T05:18:00Z</dcterms:modified>
</cp:coreProperties>
</file>